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583CD" w14:textId="28B47CEE" w:rsid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>
        <w:rPr>
          <w:rFonts w:ascii="Arial" w:hAnsi="Arial" w:cs="Arial"/>
          <w:b/>
          <w:noProof/>
          <w:lang w:eastAsia="zh-CN"/>
        </w:rPr>
        <w:t>S3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DF2AFF">
        <w:rPr>
          <w:rFonts w:ascii="Arial" w:hAnsi="Arial" w:cs="Arial"/>
          <w:b/>
          <w:noProof/>
          <w:lang w:eastAsia="zh-CN"/>
        </w:rPr>
        <w:t>.</w:t>
      </w:r>
      <w:bookmarkStart w:id="0" w:name="_GoBack"/>
      <w:bookmarkEnd w:id="0"/>
    </w:p>
    <w:p w14:paraId="4AA11A9F" w14:textId="77777777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</w:p>
    <w:p w14:paraId="628068F6" w14:textId="346A3610" w:rsidR="00251ED3" w:rsidRDefault="00251ED3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251ED3">
        <w:rPr>
          <w:noProof/>
          <w:lang w:eastAsia="zh-CN"/>
        </w:rPr>
        <w:drawing>
          <wp:inline distT="0" distB="0" distL="0" distR="0" wp14:anchorId="7FD95008" wp14:editId="19703F35">
            <wp:extent cx="5486400" cy="20960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3A0A3" w14:textId="62FDE33B" w:rsidR="00251ED3" w:rsidRDefault="00251ED3" w:rsidP="00A57C5D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sectPr w:rsidR="00251ED3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2D3BA" w14:textId="77777777" w:rsidR="00266BE1" w:rsidRDefault="00266BE1" w:rsidP="00674CA2">
      <w:r>
        <w:separator/>
      </w:r>
    </w:p>
  </w:endnote>
  <w:endnote w:type="continuationSeparator" w:id="0">
    <w:p w14:paraId="0E99433B" w14:textId="77777777" w:rsidR="00266BE1" w:rsidRDefault="00266BE1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6423F" w14:textId="77777777" w:rsidR="00266BE1" w:rsidRDefault="00266BE1" w:rsidP="00674CA2">
      <w:r>
        <w:separator/>
      </w:r>
    </w:p>
  </w:footnote>
  <w:footnote w:type="continuationSeparator" w:id="0">
    <w:p w14:paraId="70DFE3E0" w14:textId="77777777" w:rsidR="00266BE1" w:rsidRDefault="00266BE1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266BE1"/>
    <w:rsid w:val="0033294A"/>
    <w:rsid w:val="00342A53"/>
    <w:rsid w:val="003B4B8F"/>
    <w:rsid w:val="00492037"/>
    <w:rsid w:val="005B2781"/>
    <w:rsid w:val="00665232"/>
    <w:rsid w:val="00674CA2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439AA"/>
    <w:rsid w:val="00A57C5D"/>
    <w:rsid w:val="00A93008"/>
    <w:rsid w:val="00AC5F9C"/>
    <w:rsid w:val="00AD0C09"/>
    <w:rsid w:val="00AF5A1E"/>
    <w:rsid w:val="00B9341C"/>
    <w:rsid w:val="00BC7712"/>
    <w:rsid w:val="00C6122F"/>
    <w:rsid w:val="00D4221A"/>
    <w:rsid w:val="00DC4496"/>
    <w:rsid w:val="00DF2AFF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6</cp:revision>
  <cp:lastPrinted>2016-06-01T14:58:00Z</cp:lastPrinted>
  <dcterms:created xsi:type="dcterms:W3CDTF">2016-06-01T14:58:00Z</dcterms:created>
  <dcterms:modified xsi:type="dcterms:W3CDTF">2017-06-05T14:42:00Z</dcterms:modified>
</cp:coreProperties>
</file>